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149B" w:rsidRDefault="00703ECC" w:rsidP="00F200F3">
      <w:pPr>
        <w:pStyle w:val="Header"/>
        <w:tabs>
          <w:tab w:val="left" w:pos="1712"/>
        </w:tabs>
      </w:pPr>
      <w:r>
        <w:rPr>
          <w:noProof/>
        </w:rPr>
        <w:pict>
          <v:roundrect id="Rounded Rectangle 4" o:spid="_x0000_s1026" style="position:absolute;left:0;text-align:left;margin-left:3.75pt;margin-top:-8.35pt;width:434.25pt;height:44.25pt;z-index:25166233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" strokeweight="2.25pt">
            <v:textbox>
              <w:txbxContent>
                <w:p w:rsidR="00D75C10" w:rsidRPr="0026631C" w:rsidRDefault="00D75C10" w:rsidP="0006551B">
                  <w:pPr>
                    <w:jc w:val="center"/>
                    <w:rPr>
                      <w:sz w:val="28"/>
                      <w:szCs w:val="28"/>
                    </w:rPr>
                  </w:pPr>
                  <w:r w:rsidRPr="0026631C">
                    <w:rPr>
                      <w:rFonts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 xml:space="preserve">    </w:t>
                  </w:r>
                  <w:r w:rsidRPr="0026631C">
                    <w:rPr>
                      <w:b/>
                      <w:bCs/>
                      <w:sz w:val="28"/>
                      <w:szCs w:val="28"/>
                      <w:lang w:bidi="ar-EG"/>
                    </w:rPr>
                    <w:t>Material Transfer Permit</w:t>
                  </w:r>
                  <w:r w:rsidR="00262344" w:rsidRPr="0026631C">
                    <w:rPr>
                      <w:b/>
                      <w:bCs/>
                      <w:sz w:val="28"/>
                      <w:szCs w:val="28"/>
                      <w:lang w:bidi="ar-EG"/>
                    </w:rPr>
                    <w:t xml:space="preserve">           </w:t>
                  </w:r>
                  <w:r w:rsidR="00262344" w:rsidRPr="0026631C">
                    <w:rPr>
                      <w:rFonts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 xml:space="preserve">      تصريح نقل </w:t>
                  </w:r>
                  <w:r w:rsidR="0006551B"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أجهزة</w:t>
                  </w:r>
                </w:p>
                <w:p w:rsidR="00F200F3" w:rsidRPr="00EE5986" w:rsidRDefault="00262344" w:rsidP="00527476">
                  <w:pPr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 xml:space="preserve">( </w:t>
                  </w:r>
                  <w:r w:rsidR="00E7712A">
                    <w:rPr>
                      <w:rFonts w:hint="cs"/>
                      <w:b/>
                      <w:bCs/>
                      <w:rtl/>
                    </w:rPr>
                    <w:t xml:space="preserve">  </w:t>
                  </w:r>
                  <w:r>
                    <w:rPr>
                      <w:rFonts w:hint="cs"/>
                      <w:b/>
                      <w:bCs/>
                      <w:rtl/>
                    </w:rPr>
                    <w:t xml:space="preserve"> )دخول   </w:t>
                  </w:r>
                  <w:r w:rsidR="00527476">
                    <w:rPr>
                      <w:rFonts w:hint="cs"/>
                      <w:b/>
                      <w:bCs/>
                      <w:rtl/>
                    </w:rPr>
                    <w:t xml:space="preserve">      </w:t>
                  </w:r>
                  <w:r>
                    <w:rPr>
                      <w:rFonts w:hint="cs"/>
                      <w:b/>
                      <w:bCs/>
                      <w:rtl/>
                    </w:rPr>
                    <w:t xml:space="preserve">      ( </w:t>
                  </w:r>
                  <w:r w:rsidR="00E7712A">
                    <w:rPr>
                      <w:rFonts w:hint="cs"/>
                      <w:b/>
                      <w:bCs/>
                      <w:rtl/>
                    </w:rPr>
                    <w:t xml:space="preserve">  </w:t>
                  </w:r>
                  <w:r>
                    <w:rPr>
                      <w:rFonts w:hint="cs"/>
                      <w:b/>
                      <w:bCs/>
                      <w:rtl/>
                    </w:rPr>
                    <w:t xml:space="preserve"> )خروج   </w:t>
                  </w:r>
                  <w:r w:rsidR="00527476">
                    <w:rPr>
                      <w:rFonts w:hint="cs"/>
                      <w:b/>
                      <w:bCs/>
                      <w:rtl/>
                    </w:rPr>
                    <w:t xml:space="preserve">      </w:t>
                  </w:r>
                  <w:r>
                    <w:rPr>
                      <w:rFonts w:hint="cs"/>
                      <w:b/>
                      <w:bCs/>
                      <w:rtl/>
                    </w:rPr>
                    <w:t xml:space="preserve">       (  </w:t>
                  </w:r>
                  <w:r w:rsidR="00E7712A">
                    <w:rPr>
                      <w:rFonts w:hint="cs"/>
                      <w:b/>
                      <w:bCs/>
                      <w:rtl/>
                    </w:rPr>
                    <w:t xml:space="preserve">  </w:t>
                  </w:r>
                  <w:r>
                    <w:rPr>
                      <w:rFonts w:hint="cs"/>
                      <w:b/>
                      <w:bCs/>
                      <w:rtl/>
                    </w:rPr>
                    <w:t>) نقل بشكل دائم</w:t>
                  </w:r>
                </w:p>
              </w:txbxContent>
            </v:textbox>
          </v:roundrect>
        </w:pict>
      </w:r>
    </w:p>
    <w:p w:rsidR="007B149B" w:rsidRDefault="007B149B" w:rsidP="00F200F3">
      <w:pPr>
        <w:pStyle w:val="Header"/>
        <w:tabs>
          <w:tab w:val="left" w:pos="1712"/>
        </w:tabs>
      </w:pPr>
    </w:p>
    <w:p w:rsidR="00F200F3" w:rsidRDefault="00F200F3" w:rsidP="00F200F3">
      <w:pPr>
        <w:pStyle w:val="Header"/>
        <w:tabs>
          <w:tab w:val="left" w:pos="1712"/>
        </w:tabs>
      </w:pPr>
    </w:p>
    <w:p w:rsidR="007B149B" w:rsidRDefault="007B149B" w:rsidP="00F200F3">
      <w:pPr>
        <w:pStyle w:val="Header"/>
        <w:tabs>
          <w:tab w:val="left" w:pos="1712"/>
        </w:tabs>
      </w:pPr>
    </w:p>
    <w:p w:rsidR="00F200F3" w:rsidRPr="009D69F8" w:rsidRDefault="00F200F3" w:rsidP="00F200F3">
      <w:pPr>
        <w:pStyle w:val="Header"/>
        <w:tabs>
          <w:tab w:val="left" w:pos="1712"/>
        </w:tabs>
        <w:rPr>
          <w:sz w:val="2"/>
          <w:szCs w:val="2"/>
          <w:rtl/>
        </w:rPr>
      </w:pPr>
    </w:p>
    <w:tbl>
      <w:tblPr>
        <w:tblStyle w:val="TableGrid"/>
        <w:bidiVisual/>
        <w:tblW w:w="5530" w:type="pct"/>
        <w:tblInd w:w="-330" w:type="dxa"/>
        <w:tblLook w:val="04A0"/>
      </w:tblPr>
      <w:tblGrid>
        <w:gridCol w:w="5063"/>
        <w:gridCol w:w="5342"/>
      </w:tblGrid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262344" w:rsidP="00F200F3">
            <w:pPr>
              <w:bidi/>
              <w:rPr>
                <w:b/>
                <w:bCs/>
                <w:sz w:val="24"/>
                <w:szCs w:val="24"/>
                <w:rtl/>
                <w:lang w:bidi="ar-EG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>أسم المصرح له</w:t>
            </w:r>
            <w:r w:rsidR="00F200F3"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0F01C9" w:rsidRDefault="00F200F3" w:rsidP="00F200F3">
            <w:pPr>
              <w:bidi/>
              <w:jc w:val="right"/>
              <w:rPr>
                <w:sz w:val="18"/>
                <w:szCs w:val="18"/>
              </w:rPr>
            </w:pPr>
            <w:r w:rsidRPr="00576FE4">
              <w:rPr>
                <w:b/>
                <w:bCs/>
                <w:sz w:val="24"/>
                <w:szCs w:val="24"/>
              </w:rPr>
              <w:t>Name</w:t>
            </w:r>
            <w:r w:rsidRPr="000F01C9">
              <w:rPr>
                <w:sz w:val="18"/>
                <w:szCs w:val="18"/>
              </w:rPr>
              <w:t>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هوية 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b/>
                <w:bCs/>
                <w:sz w:val="24"/>
                <w:szCs w:val="24"/>
              </w:rPr>
              <w:t>ID Number 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جوال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Mobile :</w:t>
            </w:r>
          </w:p>
        </w:tc>
      </w:tr>
      <w:tr w:rsidR="00E10AB7" w:rsidRPr="00EE5986" w:rsidTr="00DC679B">
        <w:tc>
          <w:tcPr>
            <w:tcW w:w="2433" w:type="pct"/>
            <w:shd w:val="clear" w:color="auto" w:fill="auto"/>
            <w:vAlign w:val="center"/>
          </w:tcPr>
          <w:p w:rsidR="00E10AB7" w:rsidRDefault="00E10AB7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>الجهة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E10AB7" w:rsidRPr="00576FE4" w:rsidRDefault="00E10AB7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Employer:</w:t>
            </w:r>
          </w:p>
        </w:tc>
      </w:tr>
      <w:tr w:rsidR="00527476" w:rsidRPr="00EE5986" w:rsidTr="00DC679B">
        <w:tc>
          <w:tcPr>
            <w:tcW w:w="2433" w:type="pct"/>
            <w:shd w:val="clear" w:color="auto" w:fill="auto"/>
            <w:vAlign w:val="center"/>
          </w:tcPr>
          <w:p w:rsidR="00527476" w:rsidRDefault="00527476" w:rsidP="00F200F3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قم التذكرة (ماكسيمو)</w:t>
            </w: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527476" w:rsidRPr="00576FE4" w:rsidRDefault="00527476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27476">
              <w:rPr>
                <w:b/>
                <w:bCs/>
                <w:sz w:val="24"/>
                <w:szCs w:val="24"/>
              </w:rPr>
              <w:t>Maximo ticket number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855E54" w:rsidRPr="00576FE4" w:rsidRDefault="00262344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576FE4">
              <w:rPr>
                <w:rFonts w:ascii="Traditional Arabic" w:hAnsi="Traditional Arabic" w:hint="cs"/>
                <w:b/>
                <w:bCs/>
                <w:rtl/>
              </w:rPr>
              <w:t>نوع المواد المصرح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بها</w:t>
            </w:r>
            <w:r w:rsidR="00F200F3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: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أجهز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      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مواد أخرى</w:t>
            </w:r>
          </w:p>
          <w:p w:rsidR="00F200F3" w:rsidRPr="00576FE4" w:rsidRDefault="00F200F3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BB57E1">
              <w:rPr>
                <w:rFonts w:ascii="Traditional Arabic" w:hAnsi="Traditional Arabic" w:hint="cs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(  )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Other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Device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(  )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576FE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Material Type</w:t>
            </w:r>
            <w:r w:rsidR="00576FE4" w:rsidRPr="00576FE4">
              <w:rPr>
                <w:rFonts w:ascii="Traditional Arabic" w:hAnsi="Traditional Arabic"/>
                <w:sz w:val="22"/>
                <w:szCs w:val="22"/>
              </w:rPr>
              <w:t xml:space="preserve"> </w:t>
            </w:r>
          </w:p>
        </w:tc>
        <w:tc>
          <w:tcPr>
            <w:tcW w:w="2567" w:type="pct"/>
          </w:tcPr>
          <w:p w:rsidR="00A50998" w:rsidRPr="00A50998" w:rsidRDefault="00DE5FEE" w:rsidP="00DE5FEE">
            <w:pPr>
              <w:tabs>
                <w:tab w:val="left" w:pos="300"/>
                <w:tab w:val="right" w:pos="5127"/>
              </w:tabs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ab/>
            </w:r>
            <w:r>
              <w:rPr>
                <w:rFonts w:ascii="Arial" w:hAnsi="Arial"/>
                <w:b/>
                <w:bCs/>
              </w:rPr>
              <w:t>Entry Time:</w:t>
            </w:r>
            <w:r>
              <w:rPr>
                <w:b/>
                <w:bCs/>
                <w:rtl/>
              </w:rPr>
              <w:tab/>
            </w:r>
            <w:r w:rsidR="00A50998" w:rsidRPr="00A50998">
              <w:rPr>
                <w:rFonts w:hint="cs"/>
                <w:b/>
                <w:bCs/>
                <w:rtl/>
              </w:rPr>
              <w:t>وقت الدخول  :</w:t>
            </w:r>
            <w:r w:rsidR="00A50998">
              <w:rPr>
                <w:rFonts w:hint="cs"/>
                <w:b/>
                <w:bCs/>
                <w:rtl/>
              </w:rPr>
              <w:t xml:space="preserve">        </w:t>
            </w:r>
            <w:r>
              <w:rPr>
                <w:rFonts w:hint="cs"/>
                <w:b/>
                <w:bCs/>
                <w:rtl/>
              </w:rPr>
              <w:t xml:space="preserve">                                </w:t>
            </w:r>
          </w:p>
          <w:p w:rsidR="00DE5FEE" w:rsidRDefault="00DE5FEE" w:rsidP="009202DA">
            <w:pPr>
              <w:jc w:val="both"/>
              <w:rPr>
                <w:b/>
                <w:bCs/>
              </w:rPr>
            </w:pPr>
          </w:p>
          <w:p w:rsidR="00F200F3" w:rsidRPr="00855E54" w:rsidRDefault="00A50998" w:rsidP="009202DA">
            <w:pPr>
              <w:jc w:val="both"/>
            </w:pPr>
            <w:r w:rsidRPr="00A50998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</w:rPr>
              <w:t>E</w:t>
            </w:r>
            <w:r w:rsidRPr="00E06ED6">
              <w:rPr>
                <w:rFonts w:ascii="Arial" w:hAnsi="Arial"/>
                <w:b/>
                <w:bCs/>
              </w:rPr>
              <w:t>nd of perm</w:t>
            </w:r>
            <w:r w:rsidR="00DE5FEE">
              <w:rPr>
                <w:rFonts w:ascii="Arial" w:hAnsi="Arial"/>
                <w:b/>
                <w:bCs/>
              </w:rPr>
              <w:t>it:</w:t>
            </w:r>
            <w:r>
              <w:rPr>
                <w:rFonts w:ascii="Arial" w:hAnsi="Arial"/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 xml:space="preserve">نهاية </w:t>
            </w:r>
            <w:r w:rsidRPr="00A50998">
              <w:rPr>
                <w:rFonts w:hint="cs"/>
                <w:b/>
                <w:bCs/>
                <w:rtl/>
              </w:rPr>
              <w:t>التصريح   :</w:t>
            </w:r>
            <w:r>
              <w:rPr>
                <w:rFonts w:hint="cs"/>
                <w:rtl/>
              </w:rPr>
              <w:t xml:space="preserve">                                                                        </w:t>
            </w:r>
            <w:r w:rsidR="00855E54">
              <w:t xml:space="preserve"> </w:t>
            </w:r>
          </w:p>
        </w:tc>
      </w:tr>
      <w:tr w:rsidR="00F200F3" w:rsidTr="00DC679B">
        <w:tc>
          <w:tcPr>
            <w:tcW w:w="2433" w:type="pct"/>
          </w:tcPr>
          <w:p w:rsidR="00F200F3" w:rsidRPr="00576FE4" w:rsidRDefault="00855E54" w:rsidP="007C447A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رقم التسلسلي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: </w:t>
            </w:r>
            <w:r w:rsidR="007C447A" w:rsidRPr="00576FE4">
              <w:rPr>
                <w:rFonts w:cs="Othmani" w:hint="cs"/>
                <w:b/>
                <w:bCs/>
                <w:rtl/>
              </w:rPr>
              <w:t xml:space="preserve">                                                            </w:t>
            </w:r>
            <w:r w:rsidR="007C447A" w:rsidRPr="00576FE4">
              <w:rPr>
                <w:rFonts w:cs="Othmani" w:hint="cs"/>
                <w:sz w:val="20"/>
                <w:szCs w:val="20"/>
                <w:rtl/>
              </w:rPr>
              <w:t>(أختياري)</w:t>
            </w:r>
          </w:p>
        </w:tc>
        <w:tc>
          <w:tcPr>
            <w:tcW w:w="2567" w:type="pct"/>
          </w:tcPr>
          <w:p w:rsidR="00F200F3" w:rsidRPr="000F01C9" w:rsidRDefault="00E7712A" w:rsidP="007C447A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Serial Number</w:t>
            </w:r>
            <w:r w:rsidR="007C447A" w:rsidRPr="00576FE4">
              <w:rPr>
                <w:rFonts w:cs="Othmani"/>
                <w:b/>
                <w:bCs/>
              </w:rPr>
              <w:t>:</w:t>
            </w:r>
            <w:r w:rsidR="007C447A">
              <w:rPr>
                <w:rFonts w:cs="Othmani"/>
                <w:sz w:val="18"/>
                <w:szCs w:val="18"/>
              </w:rPr>
              <w:t xml:space="preserve">                                                       (optional)</w:t>
            </w:r>
          </w:p>
        </w:tc>
      </w:tr>
      <w:tr w:rsidR="00F200F3" w:rsidTr="00DC679B">
        <w:tc>
          <w:tcPr>
            <w:tcW w:w="2433" w:type="pct"/>
          </w:tcPr>
          <w:p w:rsidR="00F200F3" w:rsidRDefault="00E7712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</w:rPr>
            </w:pPr>
            <w:r w:rsidRPr="00576FE4">
              <w:rPr>
                <w:rFonts w:cs="Othmani" w:hint="cs"/>
                <w:b/>
                <w:bCs/>
                <w:rtl/>
              </w:rPr>
              <w:t>أسم الماركة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 : 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</w:p>
        </w:tc>
        <w:tc>
          <w:tcPr>
            <w:tcW w:w="2567" w:type="pct"/>
          </w:tcPr>
          <w:p w:rsidR="00F200F3" w:rsidRPr="000F01C9" w:rsidRDefault="00E7712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brand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F200F3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لون</w:t>
            </w:r>
            <w:r w:rsidRPr="004007D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F200F3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  <w:rtl/>
              </w:rPr>
            </w:pPr>
            <w:r w:rsidRPr="00576FE4">
              <w:rPr>
                <w:rFonts w:cs="Othmani"/>
                <w:b/>
                <w:bCs/>
              </w:rPr>
              <w:t>Color</w:t>
            </w:r>
            <w:r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A50998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تصنيف المواد او الاجهزة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A50998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855E54">
              <w:rPr>
                <w:b/>
                <w:bCs/>
              </w:rPr>
              <w:t>Product</w:t>
            </w:r>
            <w:r>
              <w:t>: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2E5BBC" w:rsidTr="00DC679B">
        <w:tc>
          <w:tcPr>
            <w:tcW w:w="2433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عدد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  <w:p w:rsidR="00527476" w:rsidRPr="00527476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27476">
              <w:rPr>
                <w:rFonts w:cs="Othmani" w:hint="cs"/>
                <w:b/>
                <w:bCs/>
                <w:rtl/>
              </w:rPr>
              <w:t>النقل من :                         الى :</w:t>
            </w:r>
          </w:p>
        </w:tc>
        <w:tc>
          <w:tcPr>
            <w:tcW w:w="2567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Total</w:t>
            </w:r>
            <w:r>
              <w:rPr>
                <w:rFonts w:cs="Othmani"/>
                <w:sz w:val="18"/>
                <w:szCs w:val="18"/>
              </w:rPr>
              <w:t xml:space="preserve"> :</w:t>
            </w:r>
          </w:p>
          <w:p w:rsidR="007C447A" w:rsidRP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 xml:space="preserve">Transfer from:  </w:t>
            </w:r>
            <w:r>
              <w:rPr>
                <w:rFonts w:cs="Othmani"/>
                <w:b/>
                <w:bCs/>
              </w:rPr>
              <w:t xml:space="preserve">             </w:t>
            </w:r>
            <w:r w:rsidRPr="00527476">
              <w:rPr>
                <w:rFonts w:cs="Othmani"/>
                <w:b/>
                <w:bCs/>
              </w:rPr>
              <w:t xml:space="preserve">  To:</w:t>
            </w:r>
          </w:p>
        </w:tc>
      </w:tr>
      <w:tr w:rsidR="00527476" w:rsidTr="00DC679B">
        <w:tc>
          <w:tcPr>
            <w:tcW w:w="2433" w:type="pct"/>
          </w:tcPr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سبب النقل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</w:tc>
        <w:tc>
          <w:tcPr>
            <w:tcW w:w="2567" w:type="pct"/>
          </w:tcPr>
          <w:p w:rsid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>Reason of transfer</w:t>
            </w:r>
            <w:r>
              <w:rPr>
                <w:rFonts w:cs="Othmani"/>
                <w:b/>
                <w:bCs/>
              </w:rPr>
              <w:t>: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</w:p>
        </w:tc>
      </w:tr>
      <w:tr w:rsidR="007C447A" w:rsidTr="007759F6">
        <w:tc>
          <w:tcPr>
            <w:tcW w:w="2433" w:type="pct"/>
            <w:tcBorders>
              <w:bottom w:val="single" w:sz="4" w:space="0" w:color="000000"/>
            </w:tcBorders>
          </w:tcPr>
          <w:p w:rsidR="00CA21B8" w:rsidRPr="007C447A" w:rsidRDefault="00CA21B8" w:rsidP="00CA21B8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 xml:space="preserve"> بيانات المركبة  /   رقم لوحة المركبة      -   نوع المركبة </w:t>
            </w:r>
          </w:p>
          <w:p w:rsidR="007C447A" w:rsidRDefault="007C447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7C447A">
              <w:rPr>
                <w:rFonts w:cs="Othmani"/>
                <w:b/>
                <w:bCs/>
              </w:rPr>
              <w:t>Other comments:</w:t>
            </w:r>
          </w:p>
        </w:tc>
      </w:tr>
      <w:tr w:rsidR="00F200F3" w:rsidTr="00CA21B8">
        <w:trPr>
          <w:trHeight w:val="1663"/>
        </w:trPr>
        <w:tc>
          <w:tcPr>
            <w:tcW w:w="5000" w:type="pct"/>
            <w:gridSpan w:val="2"/>
            <w:shd w:val="clear" w:color="auto" w:fill="8EAADB" w:themeFill="accent5" w:themeFillTint="99"/>
          </w:tcPr>
          <w:p w:rsidR="00F200F3" w:rsidRPr="0075001F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اعتماد </w:t>
            </w:r>
            <w:r w:rsidR="00E10AB7">
              <w:rPr>
                <w:rFonts w:cs="Othmani" w:hint="cs"/>
                <w:b/>
                <w:bCs/>
                <w:sz w:val="22"/>
                <w:szCs w:val="22"/>
                <w:rtl/>
              </w:rPr>
              <w:t xml:space="preserve">الجهة        </w:t>
            </w: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 </w:t>
            </w:r>
            <w:r w:rsidR="00E10AB7" w:rsidRPr="00E10AB7">
              <w:rPr>
                <w:rFonts w:cs="Othmani"/>
                <w:b/>
                <w:bCs/>
                <w:sz w:val="22"/>
                <w:szCs w:val="22"/>
              </w:rPr>
              <w:t>Approval of the Authority</w:t>
            </w:r>
          </w:p>
          <w:p w:rsidR="00E10AB7" w:rsidRPr="0045071B" w:rsidRDefault="00E10AB7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أسم المسئول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: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>Name of the manager:</w:t>
            </w:r>
          </w:p>
          <w:p w:rsidR="00F200F3" w:rsidRPr="0045071B" w:rsidRDefault="0045071B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مسمى الوظيفة :</w:t>
            </w:r>
            <w:r w:rsidRPr="0045071B">
              <w:rPr>
                <w:rFonts w:ascii="Arial" w:hAnsi="Arial" w:cs="Arial"/>
                <w:b/>
                <w:bCs/>
              </w:rPr>
              <w:t xml:space="preserve"> Job Title:                                                                                                                 </w:t>
            </w:r>
            <w:r w:rsidR="00F200F3" w:rsidRPr="0045071B">
              <w:rPr>
                <w:rFonts w:ascii="Arial" w:hAnsi="Arial" w:cs="Arial"/>
                <w:b/>
                <w:bCs/>
                <w:rtl/>
              </w:rPr>
              <w:t>التوقيع</w:t>
            </w:r>
            <w:r w:rsidR="007C447A" w:rsidRPr="0045071B">
              <w:rPr>
                <w:rFonts w:ascii="Arial" w:hAnsi="Arial" w:cs="Arial"/>
                <w:b/>
                <w:bCs/>
              </w:rPr>
              <w:t xml:space="preserve">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</w:rPr>
              <w:t>Signature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:                </w:t>
            </w:r>
            <w:r w:rsidR="00E06ED6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</w:t>
            </w:r>
            <w:r w:rsidR="00E10AB7" w:rsidRPr="0045071B">
              <w:rPr>
                <w:rFonts w:ascii="Arial" w:hAnsi="Arial" w:cs="Arial"/>
                <w:b/>
                <w:bCs/>
                <w:rtl/>
              </w:rPr>
              <w:t>التاريخ</w:t>
            </w:r>
            <w:r w:rsidR="00E10AB7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                  </w:t>
            </w:r>
            <w:r w:rsidR="009A3A7A" w:rsidRPr="0045071B">
              <w:rPr>
                <w:rFonts w:ascii="Arial" w:hAnsi="Arial" w:cs="Arial"/>
                <w:b/>
                <w:bCs/>
              </w:rPr>
              <w:t>Date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r w:rsidR="007C44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</w:t>
            </w:r>
            <w:bookmarkStart w:id="0" w:name="_GoBack"/>
            <w:bookmarkEnd w:id="0"/>
          </w:p>
          <w:p w:rsidR="009A3A7A" w:rsidRDefault="009A3A7A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</w:rPr>
            </w:pPr>
          </w:p>
          <w:p w:rsidR="009A3A7A" w:rsidRPr="00A240EB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sz w:val="22"/>
                <w:szCs w:val="22"/>
                <w:rtl/>
              </w:rPr>
            </w:pPr>
            <w:r w:rsidRPr="009A3A7A">
              <w:rPr>
                <w:rFonts w:cs="Othmani" w:hint="cs"/>
                <w:sz w:val="22"/>
                <w:szCs w:val="22"/>
                <w:rtl/>
              </w:rPr>
              <w:t>ال</w:t>
            </w:r>
            <w:r w:rsidRPr="009A3A7A">
              <w:rPr>
                <w:rFonts w:cs="Othmani"/>
                <w:sz w:val="22"/>
                <w:szCs w:val="22"/>
                <w:rtl/>
              </w:rPr>
              <w:t>ختم</w:t>
            </w:r>
            <w:r w:rsidR="009A3A7A">
              <w:rPr>
                <w:rFonts w:cs="Othmani"/>
                <w:sz w:val="22"/>
                <w:szCs w:val="22"/>
              </w:rPr>
              <w:t xml:space="preserve">   </w:t>
            </w:r>
            <w:r w:rsidR="009A3A7A" w:rsidRPr="009A3A7A">
              <w:rPr>
                <w:rFonts w:cs="Othmani"/>
                <w:sz w:val="22"/>
                <w:szCs w:val="22"/>
              </w:rPr>
              <w:t>stamp</w:t>
            </w:r>
            <w:r w:rsidR="009A3A7A">
              <w:rPr>
                <w:rFonts w:cs="Othmani"/>
                <w:sz w:val="22"/>
                <w:szCs w:val="22"/>
              </w:rPr>
              <w:t xml:space="preserve">     </w:t>
            </w:r>
          </w:p>
        </w:tc>
      </w:tr>
    </w:tbl>
    <w:p w:rsidR="00F200F3" w:rsidRDefault="00F200F3" w:rsidP="00F200F3">
      <w:pPr>
        <w:pStyle w:val="Header"/>
        <w:tabs>
          <w:tab w:val="left" w:pos="1712"/>
        </w:tabs>
        <w:rPr>
          <w:rFonts w:cs="Othmani"/>
          <w:sz w:val="18"/>
          <w:szCs w:val="18"/>
          <w:rtl/>
        </w:rPr>
      </w:pPr>
    </w:p>
    <w:tbl>
      <w:tblPr>
        <w:tblStyle w:val="TableGrid"/>
        <w:bidiVisual/>
        <w:tblW w:w="5405" w:type="pct"/>
        <w:tblInd w:w="-330" w:type="dxa"/>
        <w:tblLook w:val="04A0"/>
      </w:tblPr>
      <w:tblGrid>
        <w:gridCol w:w="10170"/>
      </w:tblGrid>
      <w:tr w:rsidR="00F200F3" w:rsidTr="0045071B">
        <w:trPr>
          <w:trHeight w:val="1227"/>
        </w:trPr>
        <w:tc>
          <w:tcPr>
            <w:tcW w:w="5000" w:type="pct"/>
            <w:shd w:val="clear" w:color="auto" w:fill="auto"/>
          </w:tcPr>
          <w:p w:rsidR="007C447A" w:rsidRDefault="00F200F3" w:rsidP="00C76376">
            <w:pPr>
              <w:jc w:val="center"/>
              <w:rPr>
                <w:b/>
                <w:bCs/>
                <w:sz w:val="28"/>
                <w:szCs w:val="28"/>
              </w:rPr>
            </w:pP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>الإدارة العامة للأمن  (</w:t>
            </w:r>
            <w:r w:rsidR="0006551B">
              <w:rPr>
                <w:rFonts w:hint="cs"/>
                <w:b/>
                <w:bCs/>
                <w:sz w:val="28"/>
                <w:szCs w:val="28"/>
                <w:rtl/>
              </w:rPr>
              <w:t>مدير</w:t>
            </w: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 xml:space="preserve"> وحدة التصاريح )</w:t>
            </w:r>
          </w:p>
          <w:p w:rsidR="00A240EB" w:rsidRDefault="00A240EB" w:rsidP="00A240EB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F200F3" w:rsidRPr="0006551B" w:rsidRDefault="00F200F3" w:rsidP="007C447A">
            <w:pPr>
              <w:bidi/>
              <w:rPr>
                <w:b/>
                <w:bCs/>
                <w:rtl/>
              </w:rPr>
            </w:pPr>
            <w:r w:rsidRPr="0006551B">
              <w:rPr>
                <w:rFonts w:cs="Othmani" w:hint="cs"/>
                <w:b/>
                <w:bCs/>
                <w:rtl/>
              </w:rPr>
              <w:t xml:space="preserve">الأسم :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عبدالله بن ابراهيم الرشيد  </w:t>
            </w:r>
            <w:r w:rsidR="0006551B">
              <w:rPr>
                <w:rFonts w:cs="Othmani" w:hint="cs"/>
                <w:b/>
                <w:bCs/>
                <w:rtl/>
              </w:rPr>
              <w:t xml:space="preserve">                    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        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التوقيع :                          </w:t>
            </w:r>
            <w:r w:rsidR="007C447A" w:rsidRPr="0006551B">
              <w:rPr>
                <w:rFonts w:cs="Othmani" w:hint="cs"/>
                <w:b/>
                <w:bCs/>
                <w:rtl/>
              </w:rPr>
              <w:t>التاريخ :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                   الختم                                                                  </w:t>
            </w:r>
          </w:p>
          <w:p w:rsidR="00F200F3" w:rsidRDefault="00F200F3" w:rsidP="00F200F3">
            <w:pPr>
              <w:pStyle w:val="Header"/>
              <w:tabs>
                <w:tab w:val="left" w:pos="1712"/>
              </w:tabs>
              <w:rPr>
                <w:rFonts w:cs="Othmani"/>
                <w:sz w:val="18"/>
                <w:szCs w:val="18"/>
                <w:rtl/>
              </w:rPr>
            </w:pPr>
          </w:p>
        </w:tc>
      </w:tr>
    </w:tbl>
    <w:p w:rsidR="00F200F3" w:rsidRPr="00E06ED6" w:rsidRDefault="0045071B" w:rsidP="00F200F3">
      <w:pPr>
        <w:pStyle w:val="Header"/>
        <w:tabs>
          <w:tab w:val="left" w:pos="1712"/>
        </w:tabs>
        <w:rPr>
          <w:rFonts w:cs="Othmani"/>
          <w:b/>
          <w:bCs/>
          <w:sz w:val="20"/>
          <w:szCs w:val="20"/>
          <w:rtl/>
        </w:rPr>
      </w:pPr>
      <w:r w:rsidRPr="00E06ED6">
        <w:rPr>
          <w:rFonts w:cs="Othmani" w:hint="cs"/>
          <w:b/>
          <w:bCs/>
          <w:sz w:val="20"/>
          <w:szCs w:val="20"/>
          <w:u w:val="single"/>
          <w:rtl/>
        </w:rPr>
        <w:t>ملاحظات</w:t>
      </w:r>
      <w:r w:rsidRPr="00E06ED6">
        <w:rPr>
          <w:rFonts w:cs="Othmani" w:hint="cs"/>
          <w:b/>
          <w:bCs/>
          <w:sz w:val="20"/>
          <w:szCs w:val="20"/>
          <w:rtl/>
        </w:rPr>
        <w:t xml:space="preserve"> :يرفق نسخة من هوية المصرح له بالنقل ، يرفق بيان إذا كانت المواد المنقولة أكثر </w:t>
      </w:r>
      <w:r w:rsidR="00E06ED6" w:rsidRPr="00E06ED6">
        <w:rPr>
          <w:rFonts w:cs="Othmani" w:hint="cs"/>
          <w:b/>
          <w:bCs/>
          <w:sz w:val="20"/>
          <w:szCs w:val="20"/>
          <w:rtl/>
        </w:rPr>
        <w:t>من قطعة مع التصديق عليها من الجهة الطالبة ، و يعاد التصريح لإدارة الأمن بعد أنتهاء تاريخة.</w:t>
      </w:r>
    </w:p>
    <w:p w:rsidR="005B6D25" w:rsidRPr="00F200F3" w:rsidRDefault="005B6D25" w:rsidP="00F200F3">
      <w:pPr>
        <w:rPr>
          <w:rtl/>
        </w:rPr>
      </w:pPr>
    </w:p>
    <w:sectPr w:rsidR="005B6D25" w:rsidRPr="00F200F3" w:rsidSect="000D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338F" w:rsidRDefault="0040338F" w:rsidP="000A2DE1">
      <w:r>
        <w:separator/>
      </w:r>
    </w:p>
  </w:endnote>
  <w:endnote w:type="continuationSeparator" w:id="0">
    <w:p w:rsidR="0040338F" w:rsidRDefault="0040338F" w:rsidP="000A2D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thma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703ECC" w:rsidP="00634548">
    <w:pPr>
      <w:pStyle w:val="Footer"/>
      <w:tabs>
        <w:tab w:val="clear" w:pos="4153"/>
        <w:tab w:val="clear" w:pos="8306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7" o:spid="_x0000_s2088" type="#_x0000_t202" style="position:absolute;left:0;text-align:left;margin-left:-135.75pt;margin-top:7.95pt;width:699.75pt;height:15pt;z-index:251650048;visibility:visible;mso-width-relative:margin;mso-height-relative:margin;v-text-anchor:middle" fillcolor="#002060" stroked="f">
          <v:textbox inset=",0,,0">
            <w:txbxContent>
              <w:p w:rsidR="00E46414" w:rsidRPr="005D1677" w:rsidRDefault="00E46414" w:rsidP="008544DF">
                <w:pPr>
                  <w:bidi/>
                  <w:spacing w:line="240" w:lineRule="auto"/>
                  <w:ind w:left="2512"/>
                  <w:rPr>
                    <w:rFonts w:cs="B Elham"/>
                    <w:color w:val="FFFFFF"/>
                  </w:rPr>
                </w:pPr>
                <w:r w:rsidRPr="00A1241A">
                  <w:rPr>
                    <w:rFonts w:cs="B Elham" w:hint="cs"/>
                    <w:color w:val="FFFFFF"/>
                    <w:rtl/>
                  </w:rPr>
                  <w:t>نموذج</w:t>
                </w:r>
                <w:r w:rsidR="00576FE4">
                  <w:rPr>
                    <w:rFonts w:cs="B Elham" w:hint="cs"/>
                    <w:color w:val="FFFFFF"/>
                    <w:rtl/>
                  </w:rPr>
                  <w:t xml:space="preserve"> تصريح نقل مواد 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>- رقم (</w:t>
                </w:r>
                <w:r>
                  <w:rPr>
                    <w:rStyle w:val="Emphasis"/>
                    <w:color w:val="FFFFFF"/>
                  </w:rPr>
                  <w:t>01500</w:t>
                </w:r>
                <w:r w:rsidR="00C01174">
                  <w:rPr>
                    <w:rStyle w:val="Emphasis"/>
                    <w:color w:val="FFFFFF"/>
                  </w:rPr>
                  <w:t>4</w:t>
                </w:r>
                <w:r w:rsidRPr="005D1677">
                  <w:rPr>
                    <w:rStyle w:val="Emphasis"/>
                    <w:color w:val="FFFFFF"/>
                  </w:rPr>
                  <w:t>-F</w:t>
                </w:r>
                <w:r w:rsidR="008544DF">
                  <w:rPr>
                    <w:rStyle w:val="Emphasis"/>
                    <w:color w:val="FFFFFF"/>
                  </w:rPr>
                  <w:t>3</w:t>
                </w:r>
                <w:r w:rsidR="00A33993">
                  <w:rPr>
                    <w:rFonts w:cs="B Elham"/>
                    <w:color w:val="FFFFFF"/>
                  </w:rPr>
                  <w:t>1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 xml:space="preserve"> )    </w:t>
                </w:r>
                <w:r w:rsidRPr="005D1677">
                  <w:rPr>
                    <w:rFonts w:cs="B Elham"/>
                    <w:color w:val="FFFFFF"/>
                  </w:rPr>
                  <w:t xml:space="preserve">Page </w:t>
                </w:r>
                <w:r w:rsidR="00703ECC" w:rsidRPr="005D1677">
                  <w:rPr>
                    <w:rFonts w:cs="B Elham"/>
                    <w:b/>
                    <w:bCs/>
                    <w:color w:val="FFFFFF"/>
                  </w:rPr>
                  <w:fldChar w:fldCharType="begin"/>
                </w:r>
                <w:r w:rsidRPr="005D1677">
                  <w:rPr>
                    <w:rFonts w:cs="B Elham"/>
                    <w:b/>
                    <w:bCs/>
                    <w:color w:val="FFFFFF"/>
                  </w:rPr>
                  <w:instrText xml:space="preserve"> PAGE  \* Arabic  \* MERGEFORMAT </w:instrText>
                </w:r>
                <w:r w:rsidR="00703ECC" w:rsidRPr="005D1677">
                  <w:rPr>
                    <w:rFonts w:cs="B Elham"/>
                    <w:b/>
                    <w:bCs/>
                    <w:color w:val="FFFFFF"/>
                  </w:rPr>
                  <w:fldChar w:fldCharType="separate"/>
                </w:r>
                <w:r w:rsidR="00CA21B8">
                  <w:rPr>
                    <w:rFonts w:cs="B Elham"/>
                    <w:b/>
                    <w:bCs/>
                    <w:noProof/>
                    <w:color w:val="FFFFFF"/>
                  </w:rPr>
                  <w:t>1</w:t>
                </w:r>
                <w:r w:rsidR="00703ECC" w:rsidRPr="005D1677">
                  <w:rPr>
                    <w:rFonts w:cs="B Elham"/>
                    <w:b/>
                    <w:bCs/>
                    <w:color w:val="FFFFFF"/>
                  </w:rPr>
                  <w:fldChar w:fldCharType="end"/>
                </w:r>
                <w:r w:rsidRPr="005D1677">
                  <w:rPr>
                    <w:rFonts w:cs="B Elham"/>
                    <w:color w:val="FFFFFF"/>
                  </w:rPr>
                  <w:t xml:space="preserve"> of </w:t>
                </w:r>
                <w:fldSimple w:instr=" NUMPAGES  \* Arabic  \* MERGEFORMAT ">
                  <w:r w:rsidR="00CA21B8" w:rsidRPr="00CA21B8">
                    <w:rPr>
                      <w:rFonts w:cs="B Elham"/>
                      <w:b/>
                      <w:bCs/>
                      <w:noProof/>
                      <w:color w:val="FFFFFF"/>
                    </w:rPr>
                    <w:t>2</w:t>
                  </w:r>
                </w:fldSimple>
              </w:p>
              <w:p w:rsidR="00E46414" w:rsidRDefault="00E46414"/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338F" w:rsidRDefault="0040338F" w:rsidP="000A2DE1">
      <w:r>
        <w:separator/>
      </w:r>
    </w:p>
  </w:footnote>
  <w:footnote w:type="continuationSeparator" w:id="0">
    <w:p w:rsidR="0040338F" w:rsidRDefault="0040338F" w:rsidP="000A2DE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703EC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Pr="007F6380" w:rsidRDefault="00DC679B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-771525</wp:posOffset>
          </wp:positionH>
          <wp:positionV relativeFrom="paragraph">
            <wp:posOffset>104775</wp:posOffset>
          </wp:positionV>
          <wp:extent cx="2085975" cy="1123950"/>
          <wp:effectExtent l="19050" t="0" r="9525" b="0"/>
          <wp:wrapThrough wrapText="bothSides">
            <wp:wrapPolygon edited="0">
              <wp:start x="-197" y="0"/>
              <wp:lineTo x="-197" y="21234"/>
              <wp:lineTo x="21699" y="21234"/>
              <wp:lineTo x="21699" y="0"/>
              <wp:lineTo x="-197" y="0"/>
            </wp:wrapPolygon>
          </wp:wrapThrough>
          <wp:docPr id="1" name="Picture 0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59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rtl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419600</wp:posOffset>
          </wp:positionH>
          <wp:positionV relativeFrom="paragraph">
            <wp:posOffset>104775</wp:posOffset>
          </wp:positionV>
          <wp:extent cx="2124075" cy="1123950"/>
          <wp:effectExtent l="19050" t="0" r="9525" b="0"/>
          <wp:wrapThrough wrapText="bothSides">
            <wp:wrapPolygon edited="0">
              <wp:start x="-194" y="0"/>
              <wp:lineTo x="-194" y="21234"/>
              <wp:lineTo x="21697" y="21234"/>
              <wp:lineTo x="21697" y="0"/>
              <wp:lineTo x="-194" y="0"/>
            </wp:wrapPolygon>
          </wp:wrapThrough>
          <wp:docPr id="2" name="Picture 1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40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703ECC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  <w:lang w:eastAsia="zh-TW"/>
      </w:rPr>
      <w:pict>
        <v:shapetype id="_x0000_t185" coordsize="21600,21600" o:spt="185" adj="3600" path="m@0,nfqx0@0l0@2qy@0,21600em@1,nfqx21600@0l21600@2qy@1,21600em@0,nsqx0@0l0@2qy@0,21600l@1,21600qx21600@2l21600@0qy@1,xe" filled="f">
          <v:formulas>
            <v:f eqn="val #0"/>
            <v:f eqn="sum width 0 #0"/>
            <v:f eqn="sum height 0 #0"/>
            <v:f eqn="prod @0 2929 10000"/>
            <v:f eqn="sum width 0 @3"/>
            <v:f eqn="sum height 0 @3"/>
            <v:f eqn="val width"/>
            <v:f eqn="val height"/>
            <v:f eqn="prod width 1 2"/>
            <v:f eqn="prod height 1 2"/>
          </v:formulas>
          <v:path o:extrusionok="f" gradientshapeok="t" limo="10800,10800" o:connecttype="custom" o:connectlocs="@8,0;0,@9;@8,@7;@6,@9" textboxrect="@3,@3,@4,@5"/>
          <v:handles>
            <v:h position="#0,topLeft" switch="" xrange="0,10800"/>
          </v:handles>
        </v:shapetype>
        <v:shape id="_x0000_s2093" type="#_x0000_t185" style="position:absolute;left:0;text-align:left;margin-left:108pt;margin-top:-107.35pt;width:234pt;height:86.25pt;rotation:-360;z-index:251667456;mso-position-horizontal-relative:margin;mso-position-vertical-relative:margin;mso-width-relative:margin;mso-height-relative:margin" o:allowincell="f" adj="1739" filled="t" fillcolor="#8eaadb [1944]" strokecolor="#8eaadb [1944]" strokeweight="1pt">
          <v:fill color2="#b4c6e7 [1304]" focusposition="1" focussize="" focus="100%" type="gradient"/>
          <v:imagedata embosscolor="shadow add(51)"/>
          <v:shadow on="t" type="perspective" color="#1f3763 [1608]" opacity=".5" offset="1pt" offset2="-3pt"/>
          <v:textbox style="mso-next-textbox:#_x0000_s2093" inset="3.6pt,,3.6pt">
            <w:txbxContent>
              <w:p w:rsidR="00307BF0" w:rsidRDefault="00307BF0" w:rsidP="00307BF0">
                <w:pPr>
                  <w:rPr>
                    <w:b/>
                    <w:bCs/>
                    <w:rtl/>
                  </w:rPr>
                </w:pPr>
              </w:p>
              <w:p w:rsidR="00307BF0" w:rsidRDefault="00307BF0" w:rsidP="00307BF0">
                <w:pPr>
                  <w:jc w:val="center"/>
                  <w:rPr>
                    <w:b/>
                    <w:bCs/>
                    <w:sz w:val="48"/>
                    <w:szCs w:val="48"/>
                  </w:rPr>
                </w:pPr>
                <w:r w:rsidRPr="00307BF0">
                  <w:rPr>
                    <w:rFonts w:hint="cs"/>
                    <w:b/>
                    <w:bCs/>
                    <w:sz w:val="48"/>
                    <w:szCs w:val="48"/>
                    <w:rtl/>
                  </w:rPr>
                  <w:t>الإدارة العامة للأمن</w:t>
                </w:r>
              </w:p>
              <w:p w:rsidR="00893764" w:rsidRDefault="00893764" w:rsidP="00307BF0">
                <w:pPr>
                  <w:jc w:val="center"/>
                  <w:rPr>
                    <w:b/>
                    <w:bCs/>
                    <w:sz w:val="48"/>
                    <w:szCs w:val="48"/>
                    <w:rtl/>
                  </w:rPr>
                </w:pPr>
                <w:r>
                  <w:rPr>
                    <w:rFonts w:hint="cs"/>
                    <w:b/>
                    <w:bCs/>
                    <w:sz w:val="48"/>
                    <w:szCs w:val="48"/>
                    <w:rtl/>
                  </w:rPr>
                  <w:t>وحدة التصاريح</w:t>
                </w:r>
              </w:p>
              <w:p w:rsidR="00893764" w:rsidRDefault="00893764" w:rsidP="00307BF0">
                <w:pPr>
                  <w:jc w:val="center"/>
                  <w:rPr>
                    <w:b/>
                    <w:bCs/>
                    <w:sz w:val="48"/>
                    <w:szCs w:val="48"/>
                  </w:rPr>
                </w:pPr>
              </w:p>
              <w:p w:rsidR="00893764" w:rsidRPr="00307BF0" w:rsidRDefault="00893764" w:rsidP="00307BF0">
                <w:pPr>
                  <w:jc w:val="center"/>
                  <w:rPr>
                    <w:b/>
                    <w:bCs/>
                    <w:sz w:val="48"/>
                    <w:szCs w:val="48"/>
                    <w:rtl/>
                  </w:rPr>
                </w:pPr>
              </w:p>
            </w:txbxContent>
          </v:textbox>
          <w10:wrap type="square" anchorx="margin" anchory="margin"/>
        </v:shape>
      </w:pict>
    </w:r>
  </w:p>
  <w:p w:rsidR="00E46414" w:rsidRPr="007F6380" w:rsidRDefault="00E46414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302"/>
        <w:tab w:val="center" w:pos="4596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587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FF7610" w:rsidP="00FF7610">
    <w:pPr>
      <w:pStyle w:val="Header"/>
      <w:tabs>
        <w:tab w:val="left" w:pos="1092"/>
      </w:tabs>
      <w:rPr>
        <w:rtl/>
      </w:rPr>
    </w:pPr>
    <w:r>
      <w:rPr>
        <w:rtl/>
      </w:rPr>
      <w:tab/>
    </w:r>
    <w:r>
      <w:rPr>
        <w:rtl/>
      </w:rPr>
      <w:tab/>
    </w: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703ECC" w:rsidP="007F6380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1" o:spid="_x0000_s2089" type="#_x0000_t202" style="position:absolute;left:0;text-align:left;margin-left:-81pt;margin-top:15.1pt;width:624.9pt;height:15.8pt;z-index:251663360;visibility:visible;v-text-anchor:middle" fillcolor="#d9e2f3 [664]" stroked="f">
          <v:textbox style="mso-next-textbox:#Text Box 11" inset=",0,,0">
            <w:txbxContent>
              <w:p w:rsidR="00E46414" w:rsidRPr="004E5ADE" w:rsidRDefault="00E46414" w:rsidP="0003590C">
                <w:pPr>
                  <w:bidi/>
                  <w:spacing w:line="240" w:lineRule="auto"/>
                  <w:jc w:val="center"/>
                  <w:rPr>
                    <w:rFonts w:cs="B Elham"/>
                    <w:color w:val="44546A"/>
                    <w:sz w:val="24"/>
                    <w:szCs w:val="24"/>
                    <w:rtl/>
                  </w:rPr>
                </w:pPr>
              </w:p>
            </w:txbxContent>
          </v:textbox>
        </v:shape>
      </w:pict>
    </w:r>
  </w:p>
  <w:p w:rsidR="00E46414" w:rsidRPr="007F6380" w:rsidRDefault="00E46414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703EC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183B57"/>
    <w:multiLevelType w:val="hybridMultilevel"/>
    <w:tmpl w:val="7A742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4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3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1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2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41"/>
  </w:num>
  <w:num w:numId="5">
    <w:abstractNumId w:val="4"/>
  </w:num>
  <w:num w:numId="6">
    <w:abstractNumId w:val="39"/>
  </w:num>
  <w:num w:numId="7">
    <w:abstractNumId w:val="23"/>
  </w:num>
  <w:num w:numId="8">
    <w:abstractNumId w:val="24"/>
  </w:num>
  <w:num w:numId="9">
    <w:abstractNumId w:val="35"/>
  </w:num>
  <w:num w:numId="10">
    <w:abstractNumId w:val="27"/>
  </w:num>
  <w:num w:numId="11">
    <w:abstractNumId w:val="45"/>
  </w:num>
  <w:num w:numId="12">
    <w:abstractNumId w:val="37"/>
  </w:num>
  <w:num w:numId="13">
    <w:abstractNumId w:val="6"/>
  </w:num>
  <w:num w:numId="14">
    <w:abstractNumId w:val="20"/>
  </w:num>
  <w:num w:numId="15">
    <w:abstractNumId w:val="22"/>
  </w:num>
  <w:num w:numId="16">
    <w:abstractNumId w:val="7"/>
  </w:num>
  <w:num w:numId="17">
    <w:abstractNumId w:val="38"/>
  </w:num>
  <w:num w:numId="18">
    <w:abstractNumId w:val="29"/>
  </w:num>
  <w:num w:numId="19">
    <w:abstractNumId w:val="12"/>
  </w:num>
  <w:num w:numId="20">
    <w:abstractNumId w:val="44"/>
  </w:num>
  <w:num w:numId="21">
    <w:abstractNumId w:val="1"/>
  </w:num>
  <w:num w:numId="22">
    <w:abstractNumId w:val="21"/>
  </w:num>
  <w:num w:numId="23">
    <w:abstractNumId w:val="16"/>
  </w:num>
  <w:num w:numId="24">
    <w:abstractNumId w:val="10"/>
  </w:num>
  <w:num w:numId="25">
    <w:abstractNumId w:val="33"/>
  </w:num>
  <w:num w:numId="26">
    <w:abstractNumId w:val="9"/>
  </w:num>
  <w:num w:numId="27">
    <w:abstractNumId w:val="28"/>
  </w:num>
  <w:num w:numId="28">
    <w:abstractNumId w:val="5"/>
  </w:num>
  <w:num w:numId="29">
    <w:abstractNumId w:val="3"/>
  </w:num>
  <w:num w:numId="30">
    <w:abstractNumId w:val="42"/>
  </w:num>
  <w:num w:numId="31">
    <w:abstractNumId w:val="31"/>
  </w:num>
  <w:num w:numId="32">
    <w:abstractNumId w:val="30"/>
  </w:num>
  <w:num w:numId="33">
    <w:abstractNumId w:val="8"/>
  </w:num>
  <w:num w:numId="34">
    <w:abstractNumId w:val="2"/>
  </w:num>
  <w:num w:numId="35">
    <w:abstractNumId w:val="19"/>
  </w:num>
  <w:num w:numId="36">
    <w:abstractNumId w:val="34"/>
  </w:num>
  <w:num w:numId="37">
    <w:abstractNumId w:val="14"/>
  </w:num>
  <w:num w:numId="38">
    <w:abstractNumId w:val="43"/>
  </w:num>
  <w:num w:numId="39">
    <w:abstractNumId w:val="32"/>
  </w:num>
  <w:num w:numId="40">
    <w:abstractNumId w:val="13"/>
  </w:num>
  <w:num w:numId="41">
    <w:abstractNumId w:val="25"/>
  </w:num>
  <w:num w:numId="42">
    <w:abstractNumId w:val="40"/>
  </w:num>
  <w:num w:numId="43">
    <w:abstractNumId w:val="36"/>
  </w:num>
  <w:num w:numId="44">
    <w:abstractNumId w:val="11"/>
  </w:num>
  <w:num w:numId="45">
    <w:abstractNumId w:val="0"/>
  </w:num>
  <w:num w:numId="4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20"/>
  <w:characterSpacingControl w:val="doNotCompress"/>
  <w:hdrShapeDefaults>
    <o:shapedefaults v:ext="edit" spidmax="921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213BF"/>
    <w:rsid w:val="0002512A"/>
    <w:rsid w:val="00027BB0"/>
    <w:rsid w:val="0003212D"/>
    <w:rsid w:val="00032387"/>
    <w:rsid w:val="0003590C"/>
    <w:rsid w:val="00036344"/>
    <w:rsid w:val="0004242A"/>
    <w:rsid w:val="00055053"/>
    <w:rsid w:val="000559F3"/>
    <w:rsid w:val="00057DBA"/>
    <w:rsid w:val="00065189"/>
    <w:rsid w:val="0006551B"/>
    <w:rsid w:val="00065CB0"/>
    <w:rsid w:val="00073AA4"/>
    <w:rsid w:val="000811FD"/>
    <w:rsid w:val="00082841"/>
    <w:rsid w:val="00084E0A"/>
    <w:rsid w:val="00087A28"/>
    <w:rsid w:val="00095618"/>
    <w:rsid w:val="0009673D"/>
    <w:rsid w:val="00097522"/>
    <w:rsid w:val="000A27BA"/>
    <w:rsid w:val="000A2DE1"/>
    <w:rsid w:val="000A6D0B"/>
    <w:rsid w:val="000C02B8"/>
    <w:rsid w:val="000C1D62"/>
    <w:rsid w:val="000C59E5"/>
    <w:rsid w:val="000C6072"/>
    <w:rsid w:val="000C7D44"/>
    <w:rsid w:val="000D196C"/>
    <w:rsid w:val="000F2367"/>
    <w:rsid w:val="000F6C19"/>
    <w:rsid w:val="00100BFD"/>
    <w:rsid w:val="00104D39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C4D8E"/>
    <w:rsid w:val="001D2317"/>
    <w:rsid w:val="001D5050"/>
    <w:rsid w:val="001E1EDC"/>
    <w:rsid w:val="001E4F5A"/>
    <w:rsid w:val="001E5C29"/>
    <w:rsid w:val="001F5A52"/>
    <w:rsid w:val="002347F3"/>
    <w:rsid w:val="002432D2"/>
    <w:rsid w:val="002506AD"/>
    <w:rsid w:val="0025569E"/>
    <w:rsid w:val="00262344"/>
    <w:rsid w:val="00264C36"/>
    <w:rsid w:val="00265E8E"/>
    <w:rsid w:val="0026631C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5FD"/>
    <w:rsid w:val="002E46B4"/>
    <w:rsid w:val="002E4E80"/>
    <w:rsid w:val="002E5BBC"/>
    <w:rsid w:val="002F4521"/>
    <w:rsid w:val="002F627F"/>
    <w:rsid w:val="003050BE"/>
    <w:rsid w:val="00307BF0"/>
    <w:rsid w:val="00313AD4"/>
    <w:rsid w:val="00313D83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92377"/>
    <w:rsid w:val="0039483B"/>
    <w:rsid w:val="003A3361"/>
    <w:rsid w:val="003A50E2"/>
    <w:rsid w:val="003A50EB"/>
    <w:rsid w:val="003E2932"/>
    <w:rsid w:val="003E7710"/>
    <w:rsid w:val="003F00B6"/>
    <w:rsid w:val="00400153"/>
    <w:rsid w:val="0040252E"/>
    <w:rsid w:val="0040338F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5071B"/>
    <w:rsid w:val="0046328E"/>
    <w:rsid w:val="00477499"/>
    <w:rsid w:val="00477701"/>
    <w:rsid w:val="0048071B"/>
    <w:rsid w:val="00490AF8"/>
    <w:rsid w:val="00494D65"/>
    <w:rsid w:val="004A6654"/>
    <w:rsid w:val="004B5495"/>
    <w:rsid w:val="004B66E0"/>
    <w:rsid w:val="004E09B1"/>
    <w:rsid w:val="004E1E05"/>
    <w:rsid w:val="004E2034"/>
    <w:rsid w:val="004E2DBC"/>
    <w:rsid w:val="004E5ADE"/>
    <w:rsid w:val="004E78DF"/>
    <w:rsid w:val="00501E57"/>
    <w:rsid w:val="00507DB8"/>
    <w:rsid w:val="005116C5"/>
    <w:rsid w:val="005124B1"/>
    <w:rsid w:val="005142AE"/>
    <w:rsid w:val="005227E2"/>
    <w:rsid w:val="00524190"/>
    <w:rsid w:val="00527476"/>
    <w:rsid w:val="005336C5"/>
    <w:rsid w:val="00534FCE"/>
    <w:rsid w:val="0057262E"/>
    <w:rsid w:val="00575E48"/>
    <w:rsid w:val="00576761"/>
    <w:rsid w:val="00576FE4"/>
    <w:rsid w:val="00580A61"/>
    <w:rsid w:val="00585CB6"/>
    <w:rsid w:val="00590723"/>
    <w:rsid w:val="005920D6"/>
    <w:rsid w:val="00592874"/>
    <w:rsid w:val="005A013B"/>
    <w:rsid w:val="005A4BE5"/>
    <w:rsid w:val="005B17EA"/>
    <w:rsid w:val="005B6D25"/>
    <w:rsid w:val="005C100B"/>
    <w:rsid w:val="005C7C53"/>
    <w:rsid w:val="005D1677"/>
    <w:rsid w:val="005D7769"/>
    <w:rsid w:val="005E3D32"/>
    <w:rsid w:val="005E498F"/>
    <w:rsid w:val="005E5CE3"/>
    <w:rsid w:val="005E613C"/>
    <w:rsid w:val="00604455"/>
    <w:rsid w:val="00605680"/>
    <w:rsid w:val="006219CA"/>
    <w:rsid w:val="006272F0"/>
    <w:rsid w:val="006328F3"/>
    <w:rsid w:val="006337DD"/>
    <w:rsid w:val="00634548"/>
    <w:rsid w:val="006346FB"/>
    <w:rsid w:val="00642693"/>
    <w:rsid w:val="0064602B"/>
    <w:rsid w:val="006460E0"/>
    <w:rsid w:val="006561F1"/>
    <w:rsid w:val="00666418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E622F"/>
    <w:rsid w:val="006F7C08"/>
    <w:rsid w:val="006F7DB4"/>
    <w:rsid w:val="00703ECC"/>
    <w:rsid w:val="00704D70"/>
    <w:rsid w:val="00723C8D"/>
    <w:rsid w:val="00731D97"/>
    <w:rsid w:val="00735DC0"/>
    <w:rsid w:val="00736652"/>
    <w:rsid w:val="0073724D"/>
    <w:rsid w:val="00742BC5"/>
    <w:rsid w:val="007432DF"/>
    <w:rsid w:val="00743DE1"/>
    <w:rsid w:val="00746D88"/>
    <w:rsid w:val="00774D90"/>
    <w:rsid w:val="00775930"/>
    <w:rsid w:val="007759F6"/>
    <w:rsid w:val="00786530"/>
    <w:rsid w:val="007B149B"/>
    <w:rsid w:val="007B5AE3"/>
    <w:rsid w:val="007B7805"/>
    <w:rsid w:val="007C0240"/>
    <w:rsid w:val="007C447A"/>
    <w:rsid w:val="007D36D6"/>
    <w:rsid w:val="007D6CF9"/>
    <w:rsid w:val="007F401C"/>
    <w:rsid w:val="007F46B6"/>
    <w:rsid w:val="007F6380"/>
    <w:rsid w:val="0080439D"/>
    <w:rsid w:val="00810B95"/>
    <w:rsid w:val="008173F1"/>
    <w:rsid w:val="00830835"/>
    <w:rsid w:val="008409C4"/>
    <w:rsid w:val="00840E6A"/>
    <w:rsid w:val="008544DF"/>
    <w:rsid w:val="00855E54"/>
    <w:rsid w:val="00857139"/>
    <w:rsid w:val="00862DE3"/>
    <w:rsid w:val="00867DB7"/>
    <w:rsid w:val="008703B9"/>
    <w:rsid w:val="008763D5"/>
    <w:rsid w:val="00877CD5"/>
    <w:rsid w:val="00882D61"/>
    <w:rsid w:val="00886C0B"/>
    <w:rsid w:val="00887146"/>
    <w:rsid w:val="00893764"/>
    <w:rsid w:val="008B1EEC"/>
    <w:rsid w:val="008B573F"/>
    <w:rsid w:val="008B5EAC"/>
    <w:rsid w:val="008B732F"/>
    <w:rsid w:val="008C52DA"/>
    <w:rsid w:val="008D278C"/>
    <w:rsid w:val="008D2D48"/>
    <w:rsid w:val="008E4D55"/>
    <w:rsid w:val="008F67AF"/>
    <w:rsid w:val="009013DA"/>
    <w:rsid w:val="00912D01"/>
    <w:rsid w:val="009202DA"/>
    <w:rsid w:val="00937BF1"/>
    <w:rsid w:val="0094452B"/>
    <w:rsid w:val="009519F9"/>
    <w:rsid w:val="00957143"/>
    <w:rsid w:val="00994745"/>
    <w:rsid w:val="009A3A7A"/>
    <w:rsid w:val="009A5117"/>
    <w:rsid w:val="009B06E9"/>
    <w:rsid w:val="009B24B4"/>
    <w:rsid w:val="009E2F80"/>
    <w:rsid w:val="009E4D71"/>
    <w:rsid w:val="00A02C5B"/>
    <w:rsid w:val="00A07F79"/>
    <w:rsid w:val="00A1241A"/>
    <w:rsid w:val="00A240EB"/>
    <w:rsid w:val="00A2610D"/>
    <w:rsid w:val="00A30D76"/>
    <w:rsid w:val="00A3328E"/>
    <w:rsid w:val="00A33993"/>
    <w:rsid w:val="00A50998"/>
    <w:rsid w:val="00A522A6"/>
    <w:rsid w:val="00A66696"/>
    <w:rsid w:val="00A7621C"/>
    <w:rsid w:val="00A87D8D"/>
    <w:rsid w:val="00AA4BA3"/>
    <w:rsid w:val="00AA4E8E"/>
    <w:rsid w:val="00AB0AAA"/>
    <w:rsid w:val="00AB1883"/>
    <w:rsid w:val="00AB6E05"/>
    <w:rsid w:val="00AC2C2E"/>
    <w:rsid w:val="00AE0599"/>
    <w:rsid w:val="00AE3C6C"/>
    <w:rsid w:val="00AE4788"/>
    <w:rsid w:val="00AE792A"/>
    <w:rsid w:val="00B00251"/>
    <w:rsid w:val="00B0482F"/>
    <w:rsid w:val="00B07776"/>
    <w:rsid w:val="00B11749"/>
    <w:rsid w:val="00B17B3D"/>
    <w:rsid w:val="00B17BD9"/>
    <w:rsid w:val="00B20210"/>
    <w:rsid w:val="00B20548"/>
    <w:rsid w:val="00B409A1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052E"/>
    <w:rsid w:val="00B92521"/>
    <w:rsid w:val="00B962D7"/>
    <w:rsid w:val="00BA1AC9"/>
    <w:rsid w:val="00BB1995"/>
    <w:rsid w:val="00BB7CCA"/>
    <w:rsid w:val="00BD4D0F"/>
    <w:rsid w:val="00BE377C"/>
    <w:rsid w:val="00BF4FAF"/>
    <w:rsid w:val="00C01174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6376"/>
    <w:rsid w:val="00C773EB"/>
    <w:rsid w:val="00C86676"/>
    <w:rsid w:val="00C921ED"/>
    <w:rsid w:val="00CA21B8"/>
    <w:rsid w:val="00CA369F"/>
    <w:rsid w:val="00CA6331"/>
    <w:rsid w:val="00CA6BCC"/>
    <w:rsid w:val="00CC54CD"/>
    <w:rsid w:val="00CD4152"/>
    <w:rsid w:val="00CE14B6"/>
    <w:rsid w:val="00CE4176"/>
    <w:rsid w:val="00CF15FC"/>
    <w:rsid w:val="00D04128"/>
    <w:rsid w:val="00D048BF"/>
    <w:rsid w:val="00D51CBA"/>
    <w:rsid w:val="00D54FEF"/>
    <w:rsid w:val="00D56A2F"/>
    <w:rsid w:val="00D63821"/>
    <w:rsid w:val="00D74F55"/>
    <w:rsid w:val="00D75C10"/>
    <w:rsid w:val="00D767AC"/>
    <w:rsid w:val="00D864A4"/>
    <w:rsid w:val="00DA5EDC"/>
    <w:rsid w:val="00DB0B50"/>
    <w:rsid w:val="00DB5FFE"/>
    <w:rsid w:val="00DC401F"/>
    <w:rsid w:val="00DC4EAD"/>
    <w:rsid w:val="00DC4ED7"/>
    <w:rsid w:val="00DC679B"/>
    <w:rsid w:val="00DC6C1D"/>
    <w:rsid w:val="00DE0E08"/>
    <w:rsid w:val="00DE2F75"/>
    <w:rsid w:val="00DE5FEE"/>
    <w:rsid w:val="00DF09D9"/>
    <w:rsid w:val="00DF10C0"/>
    <w:rsid w:val="00E021AE"/>
    <w:rsid w:val="00E0465B"/>
    <w:rsid w:val="00E06ED6"/>
    <w:rsid w:val="00E10AB7"/>
    <w:rsid w:val="00E2105F"/>
    <w:rsid w:val="00E257DA"/>
    <w:rsid w:val="00E30F92"/>
    <w:rsid w:val="00E432C7"/>
    <w:rsid w:val="00E46414"/>
    <w:rsid w:val="00E51678"/>
    <w:rsid w:val="00E65CBF"/>
    <w:rsid w:val="00E73500"/>
    <w:rsid w:val="00E74B30"/>
    <w:rsid w:val="00E762BD"/>
    <w:rsid w:val="00E7702A"/>
    <w:rsid w:val="00E7712A"/>
    <w:rsid w:val="00E823A3"/>
    <w:rsid w:val="00E826C0"/>
    <w:rsid w:val="00E87636"/>
    <w:rsid w:val="00E9451B"/>
    <w:rsid w:val="00E94F50"/>
    <w:rsid w:val="00EB1AA3"/>
    <w:rsid w:val="00EB2744"/>
    <w:rsid w:val="00EB33D5"/>
    <w:rsid w:val="00EC1AA9"/>
    <w:rsid w:val="00EC7B54"/>
    <w:rsid w:val="00ED7C4D"/>
    <w:rsid w:val="00EE6A3D"/>
    <w:rsid w:val="00EF2DE8"/>
    <w:rsid w:val="00EF2E1E"/>
    <w:rsid w:val="00EF5282"/>
    <w:rsid w:val="00F12AF1"/>
    <w:rsid w:val="00F200F3"/>
    <w:rsid w:val="00F2453A"/>
    <w:rsid w:val="00F2647B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C371E"/>
    <w:rsid w:val="00FE410F"/>
    <w:rsid w:val="00FF31B2"/>
    <w:rsid w:val="00FF7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D36D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79DFFE-2200-417B-8E81-D5251E84A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DELL</cp:lastModifiedBy>
  <cp:revision>37</cp:revision>
  <cp:lastPrinted>2019-09-30T05:16:00Z</cp:lastPrinted>
  <dcterms:created xsi:type="dcterms:W3CDTF">2018-04-18T06:07:00Z</dcterms:created>
  <dcterms:modified xsi:type="dcterms:W3CDTF">2020-02-03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